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riyanka Jayav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riyan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yav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283 W Pepper Dr, Lake Zurich, IL, USA Lake Zurich, IL, USA 600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riyanka.jayavel@outlook.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78603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e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